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A17084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4B2EC956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9A1B1F">
        <w:rPr>
          <w:rFonts w:ascii="Calibri" w:hAnsi="Calibri"/>
          <w:sz w:val="28"/>
          <w:szCs w:val="28"/>
        </w:rPr>
        <w:t>February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356303FD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9A1B1F">
        <w:rPr>
          <w:rFonts w:ascii="Calibri" w:hAnsi="Calibri"/>
          <w:sz w:val="28"/>
          <w:szCs w:val="28"/>
        </w:rPr>
        <w:t>February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9A1B1F">
        <w:rPr>
          <w:rFonts w:ascii="Calibri" w:hAnsi="Calibri"/>
          <w:sz w:val="28"/>
          <w:szCs w:val="28"/>
        </w:rPr>
        <w:t>99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72A2E09B" w14:textId="7582E45A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1B88CA12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69BCD487" w14:textId="0C321D88" w:rsidR="00CB4F30" w:rsidRDefault="00CB4F3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08FB6586" w:rsidR="00605D1D" w:rsidRPr="00605D1D" w:rsidRDefault="009A1B1F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9:2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5E8D94B0" w:rsidR="00605D1D" w:rsidRPr="00605D1D" w:rsidRDefault="009A1B1F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3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42FB242F" w:rsidR="00605D1D" w:rsidRPr="00605D1D" w:rsidRDefault="009A1B1F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1: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6016A884" w:rsidR="00605D1D" w:rsidRPr="00605D1D" w:rsidRDefault="009A1B1F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2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420E69A4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51F13C22" w:rsidR="00BA116E" w:rsidRDefault="00E93945" w:rsidP="001B41B1">
      <w:r w:rsidRPr="00B65773">
        <w:rPr>
          <w:noProof/>
        </w:rPr>
        <w:object w:dxaOrig="9380" w:dyaOrig="4925" w14:anchorId="41BB85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33" DrawAspect="Content" ObjectID="_1707663871" r:id="rId9">
            <o:FieldCodes>\s</o:FieldCodes>
          </o:OLEObject>
        </w:object>
      </w:r>
    </w:p>
    <w:p w14:paraId="5B9E1A00" w14:textId="77777777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4D6FF886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096B3AD2" w14:textId="77777777" w:rsidR="009E3004" w:rsidRDefault="009E300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bookmarkStart w:id="0" w:name="_MON_1707663658"/>
    <w:bookmarkEnd w:id="0"/>
    <w:p w14:paraId="27377FF0" w14:textId="5C59725E" w:rsidR="001B41B1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B65773">
        <w:rPr>
          <w:noProof/>
        </w:rPr>
        <w:object w:dxaOrig="7590" w:dyaOrig="5145" w14:anchorId="4087B55E">
          <v:shape id="_x0000_i1041" type="#_x0000_t75" style="width:379.5pt;height:257.25pt" o:ole="">
            <v:imagedata r:id="rId10" o:title=""/>
            <o:lock v:ext="edit" aspectratio="f"/>
          </v:shape>
          <o:OLEObject Type="Embed" ProgID="Excel.Chart.8" ShapeID="_x0000_i1041" DrawAspect="Content" ObjectID="_1707663872" r:id="rId11">
            <o:FieldCodes>\s</o:FieldCodes>
          </o:OLEObject>
        </w:object>
      </w:r>
      <w:r w:rsidR="00A6165C">
        <w:rPr>
          <w:rFonts w:ascii="Calibri" w:hAnsi="Calibri"/>
          <w:b/>
          <w:sz w:val="28"/>
          <w:szCs w:val="28"/>
        </w:rPr>
        <w:tab/>
      </w:r>
    </w:p>
    <w:p w14:paraId="2B17D178" w14:textId="2E42FC7A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8A0E1A" w:rsidRPr="008A0E1A" w14:paraId="06D4BB23" w14:textId="77777777" w:rsidTr="008A0E1A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8E38B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E4E8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81ED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8A0E1A" w:rsidRPr="008A0E1A" w14:paraId="1613A581" w14:textId="77777777" w:rsidTr="008A0E1A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DFB2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16910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08438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.00%</w:t>
            </w:r>
          </w:p>
        </w:tc>
      </w:tr>
      <w:tr w:rsidR="008A0E1A" w:rsidRPr="008A0E1A" w14:paraId="7CFE42F6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0B53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C313E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9D2F1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8A0E1A" w:rsidRPr="008A0E1A" w14:paraId="302F0221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BC849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F682A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6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C16AF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63.00%</w:t>
            </w:r>
          </w:p>
        </w:tc>
      </w:tr>
      <w:tr w:rsidR="008A0E1A" w:rsidRPr="008A0E1A" w14:paraId="70D78CF6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17B91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E196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1794E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8A0E1A" w:rsidRPr="008A0E1A" w14:paraId="48B5DD1D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9B3A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ABC3E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4448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9.00%</w:t>
            </w:r>
          </w:p>
        </w:tc>
      </w:tr>
      <w:tr w:rsidR="008A0E1A" w:rsidRPr="008A0E1A" w14:paraId="5B7362D5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074DC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FCECD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6D4EC2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8A0E1A" w:rsidRPr="008A0E1A" w14:paraId="73B5782C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A3770B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ACFE4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63113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17.00%</w:t>
            </w:r>
          </w:p>
        </w:tc>
      </w:tr>
      <w:tr w:rsidR="008A0E1A" w:rsidRPr="008A0E1A" w14:paraId="15787C71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01AC3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F582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665B4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8A0E1A" w:rsidRPr="008A0E1A" w14:paraId="2074817E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AAA8E" w14:textId="77777777" w:rsidR="008A0E1A" w:rsidRPr="008A0E1A" w:rsidRDefault="008A0E1A" w:rsidP="008A0E1A">
            <w:pPr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900  series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DE992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653AA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A0E1A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8A0E1A" w:rsidRPr="008A0E1A" w14:paraId="562D5A8E" w14:textId="77777777" w:rsidTr="008A0E1A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8855B" w14:textId="77777777" w:rsidR="008A0E1A" w:rsidRPr="008A0E1A" w:rsidRDefault="008A0E1A" w:rsidP="008A0E1A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40D1F1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2FB3E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3ABC9A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DE23F18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41C5EDE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0B86451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7644D8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4F3174B5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9580" w:type="dxa"/>
        <w:tblInd w:w="113" w:type="dxa"/>
        <w:tblLook w:val="04A0" w:firstRow="1" w:lastRow="0" w:firstColumn="1" w:lastColumn="0" w:noHBand="0" w:noVBand="1"/>
      </w:tblPr>
      <w:tblGrid>
        <w:gridCol w:w="1940"/>
        <w:gridCol w:w="5140"/>
        <w:gridCol w:w="1300"/>
        <w:gridCol w:w="1200"/>
      </w:tblGrid>
      <w:tr w:rsidR="008A0E1A" w:rsidRPr="008A0E1A" w14:paraId="36E14A52" w14:textId="77777777" w:rsidTr="008A0E1A">
        <w:trPr>
          <w:trHeight w:val="300"/>
        </w:trPr>
        <w:tc>
          <w:tcPr>
            <w:tcW w:w="95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86B83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 xml:space="preserve">Detailed Breakdown by Incident Type </w:t>
            </w:r>
          </w:p>
        </w:tc>
      </w:tr>
      <w:tr w:rsidR="008A0E1A" w:rsidRPr="008A0E1A" w14:paraId="5D6243E9" w14:textId="77777777" w:rsidTr="008A0E1A">
        <w:trPr>
          <w:trHeight w:val="315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CFB6F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INCIDENT TYP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6D4BF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# INCIDENT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C944D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% of TOTAL</w:t>
            </w:r>
          </w:p>
        </w:tc>
      </w:tr>
      <w:tr w:rsidR="008A0E1A" w:rsidRPr="008A0E1A" w14:paraId="53A6725A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17BD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43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7C2F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Grass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BFEB3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6FAF5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1DC0BF38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CF85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1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EFF93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Medical assist, assist EMS crew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9793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6AEE7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</w:tr>
      <w:tr w:rsidR="008A0E1A" w:rsidRPr="008A0E1A" w14:paraId="29462ECF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7F05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2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994B8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MS call, excluding vehicle accident with injury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B2FA2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4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F3D0F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</w:tr>
      <w:tr w:rsidR="008A0E1A" w:rsidRPr="008A0E1A" w14:paraId="7C85B7D6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842F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22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AF68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Motor vehicle accident with injuri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E253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1772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8A0E1A" w:rsidRPr="008A0E1A" w14:paraId="7076A3DE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7951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24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CD38C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Motor vehicle accident with no injuries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C6165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1611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2EA35B65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966CD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5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705B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Assist police or other governmental agency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4181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5C1AA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694D9820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F3DA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53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8DAF2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Public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44D35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2B52E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8A0E1A" w:rsidRPr="008A0E1A" w14:paraId="05A24FDB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EB79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54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77B7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Assist invali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A3DC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F1CD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8A0E1A" w:rsidRPr="008A0E1A" w14:paraId="5E045C8D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3FAD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6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B5BF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Unauthorized burning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61CA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E5089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</w:tr>
      <w:tr w:rsidR="008A0E1A" w:rsidRPr="008A0E1A" w14:paraId="06B041DF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83AF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BB115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4AAB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E6C60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8A0E1A" w:rsidRPr="008A0E1A" w14:paraId="265CCAFC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B4D2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22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A798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No incident found on arrival at dispatch addres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3ABF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0AAFF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4CD6454F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F0ED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3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E8399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Authorized controlled burning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53B6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71967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8A0E1A" w:rsidRPr="008A0E1A" w14:paraId="05C2EE8C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DBDB7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321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0367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MS call, walk-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4BCE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FD8F5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0406E8B0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62589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1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AC6D7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prior to going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30A6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962498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3EF4AA6E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95905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2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8C752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, EMS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5899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ACE30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8A0E1A" w:rsidRPr="008A0E1A" w14:paraId="1C5B584C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1122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4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10A8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, Fir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C58F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BF890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43EC4242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26FC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5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8768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, Fire alarm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9657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68795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8A0E1A" w:rsidRPr="008A0E1A" w14:paraId="7AFB3AFE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C3BA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6118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AA09" w14:textId="77777777" w:rsidR="008A0E1A" w:rsidRPr="008A0E1A" w:rsidRDefault="008A0E1A" w:rsidP="008A0E1A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Dispatched and canceled </w:t>
            </w:r>
            <w:proofErr w:type="spellStart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en</w:t>
            </w:r>
            <w:proofErr w:type="spellEnd"/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 xml:space="preserve"> route, Medical assis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F196" w14:textId="77777777" w:rsidR="008A0E1A" w:rsidRPr="008A0E1A" w:rsidRDefault="008A0E1A" w:rsidP="008A0E1A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A0E1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2EAE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8A0E1A" w:rsidRPr="008A0E1A" w14:paraId="0E057D86" w14:textId="77777777" w:rsidTr="008A0E1A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32B9F" w14:textId="77777777" w:rsidR="008A0E1A" w:rsidRPr="008A0E1A" w:rsidRDefault="008A0E1A" w:rsidP="008A0E1A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TOTAL INCIDENTS:</w:t>
            </w:r>
          </w:p>
        </w:tc>
        <w:tc>
          <w:tcPr>
            <w:tcW w:w="5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D244A" w14:textId="77777777" w:rsidR="008A0E1A" w:rsidRPr="008A0E1A" w:rsidRDefault="008A0E1A" w:rsidP="008A0E1A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60732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EDA9C" w14:textId="77777777" w:rsidR="008A0E1A" w:rsidRPr="008A0E1A" w:rsidRDefault="008A0E1A" w:rsidP="008A0E1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A0E1A">
              <w:rPr>
                <w:rFonts w:ascii="Arial" w:eastAsia="Times New Roman" w:hAnsi="Arial" w:cs="Arial"/>
                <w:sz w:val="20"/>
                <w:szCs w:val="20"/>
              </w:rPr>
              <w:t>100.00%</w:t>
            </w:r>
          </w:p>
        </w:tc>
      </w:tr>
    </w:tbl>
    <w:p w14:paraId="0D63B033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55F6162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47BEDE6" w14:textId="2C212116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DFF192B" w14:textId="0E7547BD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44DCB37" w14:textId="7779E79A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AB6EAFF" w14:textId="7661E969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5446ADD" w14:textId="4CC474BB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7BEF89C" w14:textId="645447DF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0560FA1" w14:textId="50A25041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DEDB35D" w14:textId="2306EA40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B556FA4" w14:textId="77A8D0F9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265DDF7" w14:textId="5AFE005E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D60FE39" w14:textId="6D05B602" w:rsidR="00A17084" w:rsidRDefault="00A1708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F245ABF" w14:textId="00BA1A25" w:rsidR="00A17084" w:rsidRDefault="00A1708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E89BF3A" w14:textId="77777777" w:rsidR="00A17084" w:rsidRDefault="00A1708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057A0059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Incidents by Day of Week</w:t>
      </w:r>
    </w:p>
    <w:p w14:paraId="346C011E" w14:textId="77777777" w:rsidR="00A17084" w:rsidRDefault="00A1708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932BEAB" w14:textId="77777777" w:rsidR="00885FDC" w:rsidRDefault="00885FD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6D050F0" w14:textId="6F42D50B" w:rsidR="000754E1" w:rsidRDefault="003B0E6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B65773">
        <w:rPr>
          <w:noProof/>
        </w:rPr>
        <w:object w:dxaOrig="7805" w:dyaOrig="5184" w14:anchorId="47930C11">
          <v:shape id="_x0000_i1043" type="#_x0000_t75" style="width:390pt;height:259.5pt;visibility:visible" o:ole="">
            <v:imagedata r:id="rId12" o:title=""/>
            <o:lock v:ext="edit" aspectratio="f"/>
          </v:shape>
          <o:OLEObject Type="Embed" ProgID="Excel.Chart.8" ShapeID="_x0000_i1043" DrawAspect="Content" ObjectID="_1707663873" r:id="rId13">
            <o:FieldCodes>\s</o:FieldCodes>
          </o:OLEObject>
        </w:object>
      </w:r>
    </w:p>
    <w:p w14:paraId="56C59AD6" w14:textId="59B2D02F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9DDEFFD" w14:textId="77777777" w:rsidR="00885FDC" w:rsidRDefault="00885FDC" w:rsidP="001B41B1">
      <w:pPr>
        <w:rPr>
          <w:rFonts w:ascii="Calibri" w:hAnsi="Calibri"/>
          <w:b/>
          <w:sz w:val="28"/>
          <w:szCs w:val="28"/>
        </w:rPr>
      </w:pPr>
    </w:p>
    <w:p w14:paraId="7C0FBA26" w14:textId="77777777" w:rsidR="00885FDC" w:rsidRDefault="00885FDC" w:rsidP="001B41B1">
      <w:pPr>
        <w:rPr>
          <w:rFonts w:ascii="Calibri" w:hAnsi="Calibri"/>
          <w:b/>
          <w:sz w:val="28"/>
          <w:szCs w:val="28"/>
        </w:rPr>
      </w:pPr>
    </w:p>
    <w:p w14:paraId="393BD95E" w14:textId="724C8178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1C159F4F" w14:textId="77777777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A8CB502" w14:textId="42B3FBF6" w:rsidR="00836754" w:rsidRDefault="003B0E64" w:rsidP="001B41B1">
      <w:pPr>
        <w:rPr>
          <w:rFonts w:ascii="Calibri" w:hAnsi="Calibri"/>
          <w:b/>
          <w:sz w:val="28"/>
          <w:szCs w:val="28"/>
        </w:rPr>
      </w:pPr>
      <w:r w:rsidRPr="00B65773">
        <w:rPr>
          <w:noProof/>
        </w:rPr>
        <w:object w:dxaOrig="9361" w:dyaOrig="3572" w14:anchorId="6E54B516">
          <v:shape id="_x0000_i1046" type="#_x0000_t75" style="width:468pt;height:178.5pt;visibility:visible" o:ole="">
            <v:imagedata r:id="rId14" o:title=""/>
            <o:lock v:ext="edit" aspectratio="f"/>
          </v:shape>
          <o:OLEObject Type="Embed" ProgID="Excel.Chart.8" ShapeID="_x0000_i1046" DrawAspect="Content" ObjectID="_1707663874" r:id="rId15">
            <o:FieldCodes>\s</o:FieldCodes>
          </o:OLEObject>
        </w:object>
      </w:r>
    </w:p>
    <w:p w14:paraId="6D157EE2" w14:textId="048D5F50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7B5AAC11" w14:textId="77777777" w:rsidR="000C5B22" w:rsidRDefault="000C5B22" w:rsidP="001B41B1">
      <w:pPr>
        <w:rPr>
          <w:rFonts w:ascii="Calibri" w:hAnsi="Calibri"/>
          <w:b/>
          <w:sz w:val="28"/>
          <w:szCs w:val="28"/>
        </w:rPr>
      </w:pPr>
    </w:p>
    <w:p w14:paraId="5D8E04CB" w14:textId="77777777" w:rsidR="000C5B22" w:rsidRDefault="000C5B22" w:rsidP="001B41B1">
      <w:pPr>
        <w:rPr>
          <w:rFonts w:ascii="Calibri" w:hAnsi="Calibri"/>
          <w:b/>
          <w:sz w:val="28"/>
          <w:szCs w:val="28"/>
        </w:rPr>
      </w:pPr>
    </w:p>
    <w:p w14:paraId="39579D57" w14:textId="0EFBCD20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6CF902E3" w14:textId="77777777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DECE8D4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293ED963" w:rsidR="003B0E64" w:rsidRDefault="003B0E64" w:rsidP="001B41B1">
      <w:pPr>
        <w:rPr>
          <w:rFonts w:ascii="Calibri" w:hAnsi="Calibri"/>
          <w:b/>
          <w:sz w:val="28"/>
          <w:szCs w:val="28"/>
        </w:rPr>
      </w:pPr>
      <w:r w:rsidRPr="00B65773">
        <w:rPr>
          <w:noProof/>
        </w:rPr>
        <w:pict w14:anchorId="0628CF40">
          <v:shape id="_x0000_i1049" type="#_x0000_t75" style="width:468pt;height:254.25pt;visibility:visible" o:gfxdata="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">
            <v:imagedata r:id="rId16" o:title=""/>
            <o:lock v:ext="edit" aspectratio="f"/>
          </v:shape>
        </w:pict>
      </w: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3A97B" w14:textId="77777777" w:rsidR="003D6D08" w:rsidRDefault="003D6D08">
      <w:r>
        <w:separator/>
      </w:r>
    </w:p>
  </w:endnote>
  <w:endnote w:type="continuationSeparator" w:id="0">
    <w:p w14:paraId="56BC9809" w14:textId="77777777" w:rsidR="003D6D08" w:rsidRDefault="003D6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65E764D1" w:rsidR="002039D6" w:rsidRDefault="006C0BD4">
    <w:pPr>
      <w:pStyle w:val="Footer"/>
      <w:rPr>
        <w:vertAlign w:val="superscript"/>
      </w:rPr>
    </w:pPr>
    <w:r>
      <w:rPr>
        <w:vertAlign w:val="superscript"/>
      </w:rPr>
      <w:t>1st March</w:t>
    </w:r>
    <w:r w:rsidR="0032444C">
      <w:rPr>
        <w:vertAlign w:val="superscript"/>
      </w:rPr>
      <w:t xml:space="preserve"> </w:t>
    </w:r>
    <w:r w:rsidR="00490026">
      <w:rPr>
        <w:vertAlign w:val="superscript"/>
      </w:rPr>
      <w:t>2022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95354" w14:textId="77777777" w:rsidR="003D6D08" w:rsidRDefault="003D6D08">
      <w:r>
        <w:separator/>
      </w:r>
    </w:p>
  </w:footnote>
  <w:footnote w:type="continuationSeparator" w:id="0">
    <w:p w14:paraId="11600C42" w14:textId="77777777" w:rsidR="003D6D08" w:rsidRDefault="003D6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A17084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A17084">
    <w:pPr>
      <w:pStyle w:val="Header"/>
    </w:pPr>
    <w:r>
      <w:pict w14:anchorId="36D68E8B">
        <v:shape id="_x0000_i1031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Type w:val="letter"/>
  <w:doNotTrackMoves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2816"/>
    <w:rsid w:val="00442DCB"/>
    <w:rsid w:val="004434CB"/>
    <w:rsid w:val="0044411D"/>
    <w:rsid w:val="0044672E"/>
    <w:rsid w:val="004527DA"/>
    <w:rsid w:val="00455375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9069A"/>
    <w:rsid w:val="0069698E"/>
    <w:rsid w:val="006A3401"/>
    <w:rsid w:val="006A404B"/>
    <w:rsid w:val="006A496F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23D1D"/>
    <w:rsid w:val="007325EE"/>
    <w:rsid w:val="00734CED"/>
    <w:rsid w:val="0073702D"/>
    <w:rsid w:val="00741A75"/>
    <w:rsid w:val="00747D6F"/>
    <w:rsid w:val="00756B58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01FE6"/>
    <w:rsid w:val="00C2395C"/>
    <w:rsid w:val="00C3521A"/>
    <w:rsid w:val="00C35E73"/>
    <w:rsid w:val="00C37921"/>
    <w:rsid w:val="00C40EF8"/>
    <w:rsid w:val="00C40F01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0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Chart2.xls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Chart1.xls"/><Relationship Id="rId5" Type="http://schemas.openxmlformats.org/officeDocument/2006/relationships/webSettings" Target="webSettings.xml"/><Relationship Id="rId15" Type="http://schemas.openxmlformats.org/officeDocument/2006/relationships/oleObject" Target="embeddings/Microsoft_Excel_Chart3.xls"/><Relationship Id="rId10" Type="http://schemas.openxmlformats.org/officeDocument/2006/relationships/image" Target="media/image2.e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5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15</cp:revision>
  <cp:lastPrinted>2017-07-08T22:17:00Z</cp:lastPrinted>
  <dcterms:created xsi:type="dcterms:W3CDTF">2018-12-13T16:23:00Z</dcterms:created>
  <dcterms:modified xsi:type="dcterms:W3CDTF">2022-03-02T02:18:00Z</dcterms:modified>
  <cp:category/>
</cp:coreProperties>
</file>